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1A1F" w:rsidRPr="00771A1F" w:rsidRDefault="00771A1F" w:rsidP="00771A1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 xml:space="preserve">Team 21 - </w:t>
      </w:r>
      <w:proofErr w:type="spellStart"/>
      <w:r w:rsidRPr="00771A1F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BashGuardians</w:t>
      </w:r>
      <w:proofErr w:type="spellEnd"/>
      <w:r w:rsidRPr="00771A1F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 xml:space="preserve"> - </w:t>
      </w:r>
      <w:proofErr w:type="spellStart"/>
      <w:r w:rsidRPr="00771A1F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PartyGuardiOS</w:t>
      </w:r>
      <w:proofErr w:type="spellEnd"/>
    </w:p>
    <w:p w:rsidR="00771A1F" w:rsidRPr="00771A1F" w:rsidRDefault="00771A1F" w:rsidP="00771A1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 xml:space="preserve">Client Name: Jacob </w:t>
      </w:r>
      <w:proofErr w:type="spellStart"/>
      <w:r w:rsidRPr="00771A1F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Stansbury</w:t>
      </w:r>
      <w:proofErr w:type="spellEnd"/>
    </w:p>
    <w:p w:rsidR="00771A1F" w:rsidRPr="00771A1F" w:rsidRDefault="00771A1F" w:rsidP="00771A1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Mentor: Dr. Denise Case</w:t>
      </w:r>
    </w:p>
    <w:p w:rsidR="00771A1F" w:rsidRPr="00771A1F" w:rsidRDefault="00771A1F" w:rsidP="00771A1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Team member roles &amp; responsibilities</w:t>
      </w:r>
    </w:p>
    <w:p w:rsidR="00771A1F" w:rsidRPr="00771A1F" w:rsidRDefault="00771A1F" w:rsidP="00771A1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proofErr w:type="spellStart"/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>Spandana</w:t>
      </w:r>
      <w:proofErr w:type="spellEnd"/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 xml:space="preserve"> - S524987 - Primary Contact</w:t>
      </w:r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br/>
      </w:r>
      <w:proofErr w:type="spellStart"/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>Pushpak</w:t>
      </w:r>
      <w:proofErr w:type="spellEnd"/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 xml:space="preserve"> - S525004 - Issues Management</w:t>
      </w:r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br/>
        <w:t>Vinod - S525117 - Communications and Documentation Management</w:t>
      </w:r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br/>
      </w:r>
      <w:proofErr w:type="spellStart"/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>Yashwanth</w:t>
      </w:r>
      <w:proofErr w:type="spellEnd"/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 xml:space="preserve"> - S525056 - Quality and Testing Management</w:t>
      </w:r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br/>
      </w:r>
      <w:proofErr w:type="spellStart"/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>Nandeesh</w:t>
      </w:r>
      <w:proofErr w:type="spellEnd"/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 xml:space="preserve"> - S525120 - Requirements Management</w:t>
      </w:r>
      <w:bookmarkStart w:id="0" w:name="_GoBack"/>
      <w:bookmarkEnd w:id="0"/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br/>
        <w:t>Naveen - S525051 - Data Management</w:t>
      </w:r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br/>
        <w:t>Sanjeev - S525034 - Client Management</w:t>
      </w:r>
    </w:p>
    <w:p w:rsidR="00771A1F" w:rsidRPr="00771A1F" w:rsidRDefault="00771A1F" w:rsidP="00771A1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r w:rsidRPr="00771A1F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 xml:space="preserve">Requirements discovery: </w:t>
      </w:r>
    </w:p>
    <w:p w:rsidR="00771A1F" w:rsidRPr="00771A1F" w:rsidRDefault="00771A1F" w:rsidP="00771A1F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>Acquired all the requirements necessary for working on Guard user screens</w:t>
      </w:r>
    </w:p>
    <w:p w:rsidR="00771A1F" w:rsidRPr="00771A1F" w:rsidRDefault="00771A1F" w:rsidP="00771A1F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>Need to receive Application logo.</w:t>
      </w:r>
    </w:p>
    <w:p w:rsidR="00771A1F" w:rsidRPr="00771A1F" w:rsidRDefault="00771A1F" w:rsidP="00771A1F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>Append the application logo to every developed screen once received</w:t>
      </w:r>
    </w:p>
    <w:p w:rsidR="00771A1F" w:rsidRPr="00771A1F" w:rsidRDefault="00771A1F" w:rsidP="00771A1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Design Creation/Modification:</w:t>
      </w:r>
    </w:p>
    <w:p w:rsidR="00771A1F" w:rsidRPr="00771A1F" w:rsidRDefault="00771A1F" w:rsidP="00771A1F">
      <w:pPr>
        <w:pStyle w:val="ListParagraph"/>
        <w:numPr>
          <w:ilvl w:val="0"/>
          <w:numId w:val="2"/>
        </w:num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>Modified the User Interface for some screens as suggested by our client Jacob</w:t>
      </w:r>
    </w:p>
    <w:p w:rsidR="00771A1F" w:rsidRPr="00771A1F" w:rsidRDefault="00771A1F" w:rsidP="00771A1F">
      <w:pPr>
        <w:pStyle w:val="ListParagraph"/>
        <w:numPr>
          <w:ilvl w:val="0"/>
          <w:numId w:val="2"/>
        </w:num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 xml:space="preserve">Designed separate screens for guard user </w:t>
      </w:r>
    </w:p>
    <w:p w:rsidR="00771A1F" w:rsidRPr="00771A1F" w:rsidRDefault="00771A1F" w:rsidP="00771A1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Development of Application and test Software:</w:t>
      </w:r>
    </w:p>
    <w:p w:rsidR="00771A1F" w:rsidRPr="00771A1F" w:rsidRDefault="00771A1F" w:rsidP="00771A1F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 xml:space="preserve">Integrated the web services provided by Team </w:t>
      </w:r>
      <w:proofErr w:type="spellStart"/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>Megatrons</w:t>
      </w:r>
      <w:proofErr w:type="spellEnd"/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>.</w:t>
      </w:r>
    </w:p>
    <w:p w:rsidR="00771A1F" w:rsidRPr="00771A1F" w:rsidRDefault="00771A1F" w:rsidP="00771A1F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>Used iPad for testing the modified Guard user and Host user screens.</w:t>
      </w:r>
    </w:p>
    <w:p w:rsidR="00771A1F" w:rsidRPr="00771A1F" w:rsidRDefault="00771A1F" w:rsidP="00771A1F">
      <w:p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Times New Roman"/>
          <w:b/>
          <w:color w:val="2D3B45"/>
          <w:sz w:val="24"/>
          <w:szCs w:val="24"/>
        </w:rPr>
      </w:pPr>
    </w:p>
    <w:tbl>
      <w:tblPr>
        <w:tblStyle w:val="TableGrid"/>
        <w:tblW w:w="10260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1530"/>
        <w:gridCol w:w="1620"/>
        <w:gridCol w:w="5868"/>
        <w:gridCol w:w="1242"/>
      </w:tblGrid>
      <w:tr w:rsidR="00771A1F" w:rsidRPr="00771A1F" w:rsidTr="00771A1F">
        <w:trPr>
          <w:jc w:val="center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771A1F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Team member nam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771A1F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Task Assigned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771A1F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Link to code Snippet/Documents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771A1F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Hours Worked</w:t>
            </w:r>
          </w:p>
        </w:tc>
      </w:tr>
      <w:tr w:rsidR="00771A1F" w:rsidRPr="00771A1F" w:rsidTr="00771A1F">
        <w:trPr>
          <w:jc w:val="center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proofErr w:type="spellStart"/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Spandana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Primary contact and worked on </w:t>
            </w:r>
            <w:r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integration of web services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>
              <w:rPr>
                <w:rStyle w:val="Strong"/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t xml:space="preserve">Link: </w:t>
            </w:r>
            <w:hyperlink r:id="rId5" w:history="1">
              <w:r w:rsidRPr="00771A1F">
                <w:rPr>
                  <w:rStyle w:val="Hyperlink"/>
                  <w:rFonts w:ascii="Cambria" w:hAnsi="Cambria"/>
                  <w:sz w:val="24"/>
                  <w:szCs w:val="24"/>
                </w:rPr>
                <w:t>https://bitbucket.org/bashguardians/bashguardians/commits/5bda33454cffd2c090817fa57d7d1bb137c711bc</w:t>
              </w:r>
            </w:hyperlink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12 </w:t>
            </w:r>
            <w:proofErr w:type="spellStart"/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hrs</w:t>
            </w:r>
            <w:proofErr w:type="spellEnd"/>
          </w:p>
        </w:tc>
      </w:tr>
      <w:tr w:rsidR="00771A1F" w:rsidRPr="00771A1F" w:rsidTr="00771A1F">
        <w:trPr>
          <w:jc w:val="center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proofErr w:type="spellStart"/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Pushpak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Worked on Jira issue tracking tool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Link: </w:t>
            </w:r>
            <w:hyperlink r:id="rId6" w:history="1">
              <w:r w:rsidRPr="00771A1F">
                <w:rPr>
                  <w:rStyle w:val="Hyperlink"/>
                  <w:rFonts w:ascii="Cambria" w:eastAsia="Times New Roman" w:hAnsi="Cambria" w:cs="Helvetica"/>
                  <w:sz w:val="24"/>
                  <w:szCs w:val="24"/>
                </w:rPr>
                <w:t>https://bitbucket.org/bashguardians/bashguardians/commits/36835c13e6971b8c90200d0cfd20d3d292c49e9a</w:t>
              </w:r>
            </w:hyperlink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1</w:t>
            </w: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</w:t>
            </w:r>
            <w:proofErr w:type="spellStart"/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hrs</w:t>
            </w:r>
            <w:proofErr w:type="spellEnd"/>
          </w:p>
        </w:tc>
      </w:tr>
      <w:tr w:rsidR="00771A1F" w:rsidRPr="00771A1F" w:rsidTr="00771A1F">
        <w:trPr>
          <w:jc w:val="center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lastRenderedPageBreak/>
              <w:t>Vinod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Worked on coding for </w:t>
            </w:r>
            <w:r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guard </w:t>
            </w: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user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Link:</w:t>
            </w:r>
          </w:p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hyperlink r:id="rId7" w:tgtFrame="_blank" w:history="1">
              <w:r w:rsidRPr="00771A1F">
                <w:rPr>
                  <w:rStyle w:val="Hyperlink"/>
                  <w:rFonts w:ascii="Cambria" w:hAnsi="Cambria" w:cs="Helvetica"/>
                  <w:color w:val="008EE2"/>
                  <w:sz w:val="24"/>
                  <w:szCs w:val="24"/>
                  <w:shd w:val="clear" w:color="auto" w:fill="FFFFFF"/>
                </w:rPr>
                <w:t>https://VinodSomu94@bitbucket.org/bashguardians/bashguardians.git</w:t>
              </w:r>
            </w:hyperlink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2</w:t>
            </w: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</w:t>
            </w:r>
            <w:proofErr w:type="spellStart"/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hrs</w:t>
            </w:r>
            <w:proofErr w:type="spellEnd"/>
          </w:p>
        </w:tc>
      </w:tr>
      <w:tr w:rsidR="00771A1F" w:rsidRPr="00771A1F" w:rsidTr="00771A1F">
        <w:trPr>
          <w:jc w:val="center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proofErr w:type="spellStart"/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Yashwanth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Wor</w:t>
            </w:r>
            <w:r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ked on Test Plan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Link:</w:t>
            </w:r>
          </w:p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</w:pPr>
            <w:hyperlink r:id="rId8" w:history="1">
              <w:r w:rsidRPr="00771A1F">
                <w:rPr>
                  <w:rStyle w:val="Hyperlink"/>
                  <w:rFonts w:ascii="Cambria" w:hAnsi="Cambria" w:cs="Helvetica"/>
                  <w:sz w:val="24"/>
                  <w:szCs w:val="24"/>
                  <w:shd w:val="clear" w:color="auto" w:fill="FFFFFF"/>
                </w:rPr>
                <w:t>https://bitbucket.org/bashguardians/bashguardians/commits/2fcfdaed76c2f53ae261e3d0464915ce150d307b</w:t>
              </w:r>
            </w:hyperlink>
          </w:p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0</w:t>
            </w: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</w:t>
            </w:r>
            <w:proofErr w:type="spellStart"/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hrs</w:t>
            </w:r>
            <w:proofErr w:type="spellEnd"/>
          </w:p>
        </w:tc>
      </w:tr>
      <w:tr w:rsidR="00771A1F" w:rsidRPr="00771A1F" w:rsidTr="00771A1F">
        <w:trPr>
          <w:jc w:val="center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proofErr w:type="spellStart"/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Nandeesh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Worked on </w:t>
            </w:r>
            <w:r w:rsidRPr="00771A1F"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t>functionality for the Guard user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hAnsi="Cambria"/>
                <w:color w:val="auto"/>
                <w:sz w:val="24"/>
                <w:szCs w:val="24"/>
              </w:rPr>
            </w:pPr>
            <w:r w:rsidRPr="00771A1F">
              <w:rPr>
                <w:rFonts w:ascii="Cambria" w:hAnsi="Cambria"/>
                <w:sz w:val="24"/>
                <w:szCs w:val="24"/>
              </w:rPr>
              <w:t>Link:</w:t>
            </w:r>
          </w:p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hyperlink r:id="rId9" w:history="1">
              <w:r w:rsidRPr="00771A1F">
                <w:rPr>
                  <w:rStyle w:val="Hyperlink"/>
                  <w:rFonts w:ascii="Cambria" w:eastAsia="Times New Roman" w:hAnsi="Cambria" w:cs="Helvetica"/>
                  <w:sz w:val="24"/>
                  <w:szCs w:val="24"/>
                </w:rPr>
                <w:t>https://bitbucket.org/bashguardians/bashguardians/commits/be871f76bd7a86c017a0c3604327e840ae2f6516</w:t>
              </w:r>
            </w:hyperlink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10 </w:t>
            </w:r>
            <w:proofErr w:type="spellStart"/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hrs</w:t>
            </w:r>
            <w:proofErr w:type="spellEnd"/>
          </w:p>
        </w:tc>
      </w:tr>
      <w:tr w:rsidR="00771A1F" w:rsidRPr="00771A1F" w:rsidTr="00771A1F">
        <w:trPr>
          <w:jc w:val="center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Naveen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Worked on </w:t>
            </w:r>
            <w:r w:rsidRPr="00771A1F"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t>Integrated Login Web Service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hAnsi="Cambria"/>
                <w:color w:val="auto"/>
                <w:sz w:val="24"/>
                <w:szCs w:val="24"/>
              </w:rPr>
            </w:pPr>
            <w:r w:rsidRPr="00771A1F">
              <w:rPr>
                <w:rFonts w:ascii="Cambria" w:hAnsi="Cambria"/>
                <w:sz w:val="24"/>
                <w:szCs w:val="24"/>
              </w:rPr>
              <w:t>Link:</w:t>
            </w:r>
          </w:p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hAnsi="Cambria"/>
                <w:color w:val="auto"/>
                <w:sz w:val="24"/>
                <w:szCs w:val="24"/>
              </w:rPr>
            </w:pPr>
            <w:hyperlink r:id="rId10" w:history="1">
              <w:r w:rsidRPr="00771A1F">
                <w:rPr>
                  <w:rStyle w:val="Hyperlink"/>
                  <w:rFonts w:ascii="Cambria" w:hAnsi="Cambria"/>
                  <w:sz w:val="24"/>
                  <w:szCs w:val="24"/>
                </w:rPr>
                <w:t>https://bitbucket.org/bashguardians/bashguardians/commits/3ec1537235dac37b365d60c073ae3b8735a32dca</w:t>
              </w:r>
            </w:hyperlink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2</w:t>
            </w: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</w:t>
            </w:r>
            <w:proofErr w:type="spellStart"/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hrs</w:t>
            </w:r>
            <w:proofErr w:type="spellEnd"/>
          </w:p>
        </w:tc>
      </w:tr>
      <w:tr w:rsidR="00771A1F" w:rsidRPr="00771A1F" w:rsidTr="00771A1F">
        <w:trPr>
          <w:jc w:val="center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Sanjeev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Worked on </w:t>
            </w:r>
            <w:r w:rsidRPr="00771A1F"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t xml:space="preserve">Integrated </w:t>
            </w:r>
            <w:r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t>user info</w:t>
            </w:r>
            <w:r w:rsidRPr="00771A1F"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t xml:space="preserve"> Web Service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hAnsi="Cambria"/>
                <w:color w:val="auto"/>
                <w:sz w:val="24"/>
                <w:szCs w:val="24"/>
              </w:rPr>
            </w:pPr>
            <w:r w:rsidRPr="00771A1F">
              <w:rPr>
                <w:rFonts w:ascii="Cambria" w:hAnsi="Cambria"/>
                <w:sz w:val="24"/>
                <w:szCs w:val="24"/>
              </w:rPr>
              <w:t>Link:</w:t>
            </w:r>
          </w:p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hAnsi="Cambria"/>
                <w:sz w:val="24"/>
                <w:szCs w:val="24"/>
              </w:rPr>
            </w:pPr>
            <w:hyperlink r:id="rId11" w:history="1">
              <w:r w:rsidRPr="00771A1F">
                <w:rPr>
                  <w:rStyle w:val="Hyperlink"/>
                  <w:rFonts w:ascii="Cambria" w:hAnsi="Cambria"/>
                  <w:sz w:val="24"/>
                  <w:szCs w:val="24"/>
                </w:rPr>
                <w:t>https://bitbucket.org/bashguardians/bashguardians/commits/5bda33454cffd2c090817fa57d7d1bb137c711bc</w:t>
              </w:r>
            </w:hyperlink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2</w:t>
            </w:r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</w:t>
            </w:r>
            <w:proofErr w:type="spellStart"/>
            <w:r w:rsidRPr="00771A1F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hrs</w:t>
            </w:r>
            <w:proofErr w:type="spellEnd"/>
          </w:p>
        </w:tc>
      </w:tr>
    </w:tbl>
    <w:p w:rsidR="00771A1F" w:rsidRPr="00771A1F" w:rsidRDefault="00771A1F" w:rsidP="00771A1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Client Interaction and Documentation of calls, meetings:</w:t>
      </w:r>
    </w:p>
    <w:p w:rsidR="00771A1F" w:rsidRPr="00771A1F" w:rsidRDefault="00771A1F" w:rsidP="00771A1F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>We are updating the Client Meeting report whenever client meet happens.</w:t>
      </w:r>
    </w:p>
    <w:p w:rsidR="00771A1F" w:rsidRPr="00771A1F" w:rsidRDefault="00771A1F" w:rsidP="00771A1F">
      <w:pPr>
        <w:pStyle w:val="ListParagraph"/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hyperlink r:id="rId12" w:history="1">
        <w:r w:rsidRPr="00771A1F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drive.goog</w:t>
        </w:r>
        <w:r w:rsidRPr="00771A1F">
          <w:rPr>
            <w:rStyle w:val="Hyperlink"/>
            <w:rFonts w:ascii="Cambria" w:eastAsia="Times New Roman" w:hAnsi="Cambria" w:cs="Times New Roman"/>
            <w:sz w:val="24"/>
            <w:szCs w:val="24"/>
          </w:rPr>
          <w:t>l</w:t>
        </w:r>
        <w:r w:rsidRPr="00771A1F">
          <w:rPr>
            <w:rStyle w:val="Hyperlink"/>
            <w:rFonts w:ascii="Cambria" w:eastAsia="Times New Roman" w:hAnsi="Cambria" w:cs="Times New Roman"/>
            <w:sz w:val="24"/>
            <w:szCs w:val="24"/>
          </w:rPr>
          <w:t>e.com/open?id=1FR9ZvcioBdR7Hpk3j31XQcxXHuUk8ep2aDZeKU9cOBs</w:t>
        </w:r>
      </w:hyperlink>
    </w:p>
    <w:p w:rsidR="00771A1F" w:rsidRPr="00771A1F" w:rsidRDefault="00771A1F" w:rsidP="00771A1F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color w:val="2D3B45"/>
          <w:sz w:val="24"/>
          <w:szCs w:val="24"/>
        </w:rPr>
        <w:t>Noting the changes specified by the client in Minutes of Meeting report.</w:t>
      </w:r>
    </w:p>
    <w:p w:rsidR="00771A1F" w:rsidRPr="00771A1F" w:rsidRDefault="00771A1F" w:rsidP="00771A1F">
      <w:pPr>
        <w:pStyle w:val="ListParagraph"/>
        <w:numPr>
          <w:ilvl w:val="1"/>
          <w:numId w:val="4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hyperlink r:id="rId13" w:history="1">
        <w:r w:rsidRPr="00771A1F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drive.g</w:t>
        </w:r>
        <w:r w:rsidRPr="00771A1F">
          <w:rPr>
            <w:rStyle w:val="Hyperlink"/>
            <w:rFonts w:ascii="Cambria" w:eastAsia="Times New Roman" w:hAnsi="Cambria" w:cs="Times New Roman"/>
            <w:sz w:val="24"/>
            <w:szCs w:val="24"/>
          </w:rPr>
          <w:t>o</w:t>
        </w:r>
        <w:r w:rsidRPr="00771A1F">
          <w:rPr>
            <w:rStyle w:val="Hyperlink"/>
            <w:rFonts w:ascii="Cambria" w:eastAsia="Times New Roman" w:hAnsi="Cambria" w:cs="Times New Roman"/>
            <w:sz w:val="24"/>
            <w:szCs w:val="24"/>
          </w:rPr>
          <w:t>ogle.com/open?id=13KnLNfHwIOEgDZwxFbHwU7ldcGpwbSVuNOHQwdSfxho</w:t>
        </w:r>
      </w:hyperlink>
    </w:p>
    <w:p w:rsidR="00771A1F" w:rsidRPr="00771A1F" w:rsidRDefault="00771A1F" w:rsidP="00771A1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r w:rsidRPr="00771A1F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Documentation:</w:t>
      </w:r>
    </w:p>
    <w:p w:rsidR="00771A1F" w:rsidRPr="00771A1F" w:rsidRDefault="00771A1F" w:rsidP="00771A1F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0" w:line="240" w:lineRule="auto"/>
        <w:rPr>
          <w:rFonts w:ascii="Cambria" w:hAnsi="Cambria"/>
          <w:color w:val="2D3B45"/>
          <w:sz w:val="24"/>
          <w:szCs w:val="24"/>
        </w:rPr>
      </w:pPr>
      <w:r w:rsidRPr="00771A1F">
        <w:rPr>
          <w:rFonts w:ascii="Cambria" w:eastAsia="Times New Roman" w:hAnsi="Cambria" w:cs="Times New Roman"/>
          <w:bCs/>
          <w:color w:val="2D3B45"/>
          <w:sz w:val="24"/>
          <w:szCs w:val="24"/>
        </w:rPr>
        <w:t>We prepared test plan for our project</w:t>
      </w:r>
    </w:p>
    <w:p w:rsidR="00771A1F" w:rsidRPr="00771A1F" w:rsidRDefault="00771A1F" w:rsidP="00771A1F">
      <w:pPr>
        <w:pStyle w:val="ListParagraph"/>
        <w:numPr>
          <w:ilvl w:val="1"/>
          <w:numId w:val="5"/>
        </w:numPr>
        <w:spacing w:before="180" w:after="0" w:line="240" w:lineRule="auto"/>
        <w:rPr>
          <w:rFonts w:ascii="Cambria" w:hAnsi="Cambria" w:cs="Helvetica"/>
          <w:color w:val="2D3B45"/>
          <w:sz w:val="24"/>
          <w:szCs w:val="24"/>
          <w:shd w:val="clear" w:color="auto" w:fill="FFFFFF"/>
        </w:rPr>
      </w:pPr>
      <w:hyperlink r:id="rId14" w:history="1">
        <w:r w:rsidRPr="00771A1F">
          <w:rPr>
            <w:rStyle w:val="Hyperlink"/>
            <w:rFonts w:ascii="Cambria" w:hAnsi="Cambria" w:cs="Helvetica"/>
            <w:sz w:val="24"/>
            <w:szCs w:val="24"/>
            <w:shd w:val="clear" w:color="auto" w:fill="FFFFFF"/>
          </w:rPr>
          <w:t>https://bitbucket.org/bashguardians/bashguardians/commits/2fcfdaed76c2f53ae261e3d0464915ce150d307b</w:t>
        </w:r>
      </w:hyperlink>
    </w:p>
    <w:p w:rsidR="00771A1F" w:rsidRPr="00771A1F" w:rsidRDefault="00771A1F" w:rsidP="00771A1F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0" w:line="240" w:lineRule="auto"/>
        <w:rPr>
          <w:rStyle w:val="Hyperlink"/>
          <w:rFonts w:ascii="Cambria" w:hAnsi="Cambria"/>
          <w:color w:val="2D3B45"/>
          <w:sz w:val="24"/>
          <w:szCs w:val="24"/>
          <w:u w:val="none"/>
        </w:rPr>
      </w:pPr>
      <w:r w:rsidRPr="00771A1F">
        <w:rPr>
          <w:rStyle w:val="Hyperlink"/>
          <w:rFonts w:ascii="Cambria" w:hAnsi="Cambria"/>
          <w:color w:val="2D3B45"/>
          <w:sz w:val="24"/>
          <w:szCs w:val="24"/>
          <w:u w:val="none"/>
        </w:rPr>
        <w:t>User interfaces document</w:t>
      </w:r>
    </w:p>
    <w:p w:rsidR="00771A1F" w:rsidRPr="00771A1F" w:rsidRDefault="00771A1F" w:rsidP="00771A1F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0" w:line="240" w:lineRule="auto"/>
        <w:rPr>
          <w:rStyle w:val="Hyperlink"/>
          <w:rFonts w:ascii="Cambria" w:hAnsi="Cambria"/>
          <w:color w:val="2D3B45"/>
          <w:sz w:val="24"/>
          <w:szCs w:val="24"/>
          <w:u w:val="none"/>
        </w:rPr>
      </w:pPr>
      <w:hyperlink r:id="rId15" w:history="1">
        <w:r w:rsidRPr="00771A1F">
          <w:rPr>
            <w:rStyle w:val="Hyperlink"/>
            <w:rFonts w:ascii="Cambria" w:hAnsi="Cambria"/>
            <w:sz w:val="24"/>
            <w:szCs w:val="24"/>
          </w:rPr>
          <w:t>https://drive.google.com/open?id=0B2T2qVxMIsR3dGpmaURtWWpTY3c</w:t>
        </w:r>
      </w:hyperlink>
    </w:p>
    <w:p w:rsidR="00771A1F" w:rsidRPr="00771A1F" w:rsidRDefault="00771A1F" w:rsidP="00771A1F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0" w:line="240" w:lineRule="auto"/>
        <w:rPr>
          <w:rStyle w:val="Hyperlink"/>
          <w:rFonts w:ascii="Cambria" w:hAnsi="Cambria"/>
          <w:color w:val="2D3B45"/>
          <w:sz w:val="24"/>
          <w:szCs w:val="24"/>
          <w:u w:val="none"/>
        </w:rPr>
      </w:pPr>
      <w:r w:rsidRPr="00771A1F">
        <w:rPr>
          <w:rStyle w:val="Hyperlink"/>
          <w:rFonts w:ascii="Cambria" w:hAnsi="Cambria"/>
          <w:color w:val="2D3B45"/>
          <w:sz w:val="24"/>
          <w:szCs w:val="24"/>
          <w:u w:val="none"/>
        </w:rPr>
        <w:t>Use cases</w:t>
      </w:r>
    </w:p>
    <w:p w:rsidR="00771A1F" w:rsidRPr="00771A1F" w:rsidRDefault="00771A1F" w:rsidP="00771A1F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0" w:line="240" w:lineRule="auto"/>
        <w:rPr>
          <w:rStyle w:val="Hyperlink"/>
          <w:rFonts w:ascii="Cambria" w:hAnsi="Cambria"/>
          <w:color w:val="2D3B45"/>
          <w:sz w:val="24"/>
          <w:szCs w:val="24"/>
          <w:u w:val="none"/>
        </w:rPr>
      </w:pPr>
      <w:hyperlink r:id="rId16" w:history="1">
        <w:r w:rsidRPr="00771A1F">
          <w:rPr>
            <w:rStyle w:val="Hyperlink"/>
            <w:rFonts w:ascii="Cambria" w:hAnsi="Cambria"/>
            <w:sz w:val="24"/>
            <w:szCs w:val="24"/>
          </w:rPr>
          <w:t>https://drive.google.com/open?id=0B2T2qVxMIsR3Mm91SzZKUklFeFk</w:t>
        </w:r>
      </w:hyperlink>
    </w:p>
    <w:p w:rsidR="00771A1F" w:rsidRPr="00771A1F" w:rsidRDefault="00771A1F" w:rsidP="00771A1F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0" w:line="240" w:lineRule="auto"/>
        <w:rPr>
          <w:rStyle w:val="Hyperlink"/>
          <w:rFonts w:ascii="Cambria" w:hAnsi="Cambria"/>
          <w:color w:val="2D3B45"/>
          <w:sz w:val="24"/>
          <w:szCs w:val="24"/>
          <w:u w:val="none"/>
        </w:rPr>
      </w:pPr>
      <w:r w:rsidRPr="00771A1F">
        <w:rPr>
          <w:rStyle w:val="Hyperlink"/>
          <w:rFonts w:ascii="Cambria" w:hAnsi="Cambria"/>
          <w:color w:val="2D3B45"/>
          <w:sz w:val="24"/>
          <w:szCs w:val="24"/>
          <w:u w:val="none"/>
        </w:rPr>
        <w:lastRenderedPageBreak/>
        <w:t>System Description</w:t>
      </w:r>
    </w:p>
    <w:p w:rsidR="00771A1F" w:rsidRDefault="00771A1F" w:rsidP="00771A1F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0" w:line="240" w:lineRule="auto"/>
        <w:rPr>
          <w:rStyle w:val="Hyperlink"/>
          <w:rFonts w:ascii="Cambria" w:hAnsi="Cambria"/>
          <w:color w:val="2D3B45"/>
          <w:sz w:val="24"/>
          <w:szCs w:val="24"/>
          <w:u w:val="none"/>
        </w:rPr>
      </w:pPr>
      <w:hyperlink r:id="rId17" w:history="1">
        <w:r w:rsidRPr="00771A1F">
          <w:rPr>
            <w:rStyle w:val="Hyperlink"/>
            <w:rFonts w:ascii="Cambria" w:hAnsi="Cambria"/>
            <w:sz w:val="24"/>
            <w:szCs w:val="24"/>
          </w:rPr>
          <w:t>https://drive.google.com/open?id=0B2T2qVxMIsR3VFloTXRlSDJKajA</w:t>
        </w:r>
      </w:hyperlink>
    </w:p>
    <w:p w:rsidR="00771A1F" w:rsidRPr="00771A1F" w:rsidRDefault="00771A1F" w:rsidP="00771A1F">
      <w:pPr>
        <w:shd w:val="clear" w:color="auto" w:fill="FFFFFF"/>
        <w:spacing w:before="100" w:beforeAutospacing="1" w:after="0" w:line="240" w:lineRule="auto"/>
        <w:rPr>
          <w:rStyle w:val="Hyperlink"/>
          <w:rFonts w:ascii="Cambria" w:hAnsi="Cambria"/>
          <w:color w:val="2D3B45"/>
          <w:sz w:val="24"/>
          <w:szCs w:val="24"/>
          <w:u w:val="none"/>
        </w:rPr>
      </w:pPr>
    </w:p>
    <w:p w:rsidR="00771A1F" w:rsidRPr="00771A1F" w:rsidRDefault="00771A1F" w:rsidP="00771A1F">
      <w:pPr>
        <w:shd w:val="clear" w:color="auto" w:fill="FFFFFF"/>
        <w:spacing w:after="0" w:line="240" w:lineRule="auto"/>
        <w:rPr>
          <w:rFonts w:ascii="Cambria" w:hAnsi="Cambria"/>
          <w:b/>
          <w:sz w:val="24"/>
          <w:szCs w:val="24"/>
          <w:u w:val="single"/>
        </w:rPr>
      </w:pPr>
      <w:r w:rsidRPr="00771A1F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Link to repository</w:t>
      </w:r>
    </w:p>
    <w:p w:rsidR="00771A1F" w:rsidRDefault="00771A1F" w:rsidP="00771A1F">
      <w:pPr>
        <w:shd w:val="clear" w:color="auto" w:fill="FFFFFF"/>
        <w:spacing w:after="0" w:line="240" w:lineRule="auto"/>
        <w:rPr>
          <w:rFonts w:ascii="Cambria" w:hAnsi="Cambria"/>
          <w:sz w:val="24"/>
          <w:szCs w:val="24"/>
        </w:rPr>
      </w:pPr>
      <w:hyperlink r:id="rId18" w:history="1">
        <w:r w:rsidRPr="00771A1F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bitbucket.org/bashguardians/bashguardians</w:t>
        </w:r>
      </w:hyperlink>
    </w:p>
    <w:p w:rsidR="00771A1F" w:rsidRPr="00771A1F" w:rsidRDefault="00771A1F" w:rsidP="00771A1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</w:p>
    <w:p w:rsidR="00771A1F" w:rsidRPr="00771A1F" w:rsidRDefault="00771A1F" w:rsidP="00771A1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r w:rsidRPr="00771A1F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Work in Progress:</w:t>
      </w:r>
    </w:p>
    <w:p w:rsidR="00771A1F" w:rsidRPr="00771A1F" w:rsidRDefault="00771A1F" w:rsidP="00771A1F">
      <w:pPr>
        <w:shd w:val="clear" w:color="auto" w:fill="FFFFFF"/>
        <w:spacing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771A1F">
        <w:rPr>
          <w:rFonts w:ascii="Cambria" w:eastAsia="Times New Roman" w:hAnsi="Cambria" w:cs="Helvetica"/>
          <w:color w:val="2D3B45"/>
          <w:sz w:val="24"/>
          <w:szCs w:val="24"/>
        </w:rPr>
        <w:t>By the end of this week we will be able to complete the following tasks:</w:t>
      </w:r>
    </w:p>
    <w:p w:rsidR="00771A1F" w:rsidRPr="00771A1F" w:rsidRDefault="00771A1F" w:rsidP="00771A1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b/>
          <w:bCs/>
          <w:color w:val="2D3B45"/>
          <w:sz w:val="24"/>
          <w:szCs w:val="24"/>
        </w:rPr>
      </w:pPr>
      <w:r w:rsidRPr="00771A1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ime remaining for each person: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71A1F" w:rsidRPr="00771A1F" w:rsidTr="00DE2776">
        <w:trPr>
          <w:jc w:val="center"/>
        </w:trPr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Team Memb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Tasks In Progres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No of hrs. remain</w:t>
            </w:r>
          </w:p>
        </w:tc>
      </w:tr>
      <w:tr w:rsidR="00771A1F" w:rsidRPr="00771A1F" w:rsidTr="00DE2776">
        <w:trPr>
          <w:jc w:val="center"/>
        </w:trPr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proofErr w:type="spellStart"/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Spandana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both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 xml:space="preserve">Will complete </w:t>
            </w:r>
            <w:r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f</w:t>
            </w:r>
            <w:r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unctionality of Host us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right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3</w:t>
            </w:r>
          </w:p>
        </w:tc>
      </w:tr>
      <w:tr w:rsidR="00771A1F" w:rsidRPr="00771A1F" w:rsidTr="00DE2776">
        <w:trPr>
          <w:jc w:val="center"/>
        </w:trPr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proofErr w:type="spellStart"/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Pushpak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both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 xml:space="preserve">Will track the issues on host and guard user screens using </w:t>
            </w:r>
            <w:proofErr w:type="spellStart"/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jira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right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4</w:t>
            </w:r>
          </w:p>
        </w:tc>
      </w:tr>
      <w:tr w:rsidR="00771A1F" w:rsidRPr="00771A1F" w:rsidTr="00DE2776">
        <w:trPr>
          <w:jc w:val="center"/>
        </w:trPr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Vinod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both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 xml:space="preserve">Functionality of </w:t>
            </w:r>
            <w:r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Guard</w:t>
            </w:r>
            <w:r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 xml:space="preserve"> us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right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3</w:t>
            </w:r>
          </w:p>
        </w:tc>
      </w:tr>
      <w:tr w:rsidR="00771A1F" w:rsidRPr="00771A1F" w:rsidTr="00DE2776">
        <w:trPr>
          <w:jc w:val="center"/>
        </w:trPr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proofErr w:type="spellStart"/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Yashwanth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both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Write test specification for unit testing and update the test pla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right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5</w:t>
            </w:r>
          </w:p>
        </w:tc>
      </w:tr>
      <w:tr w:rsidR="00771A1F" w:rsidRPr="00771A1F" w:rsidTr="00DE2776">
        <w:trPr>
          <w:jc w:val="center"/>
        </w:trPr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proofErr w:type="spellStart"/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Nandeesh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both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Work on remaining f</w:t>
            </w:r>
            <w:r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unctionality of Guard us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right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5</w:t>
            </w:r>
          </w:p>
        </w:tc>
      </w:tr>
      <w:tr w:rsidR="00771A1F" w:rsidRPr="00771A1F" w:rsidTr="00DE2776">
        <w:trPr>
          <w:jc w:val="center"/>
        </w:trPr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Navee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both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Complete integration of forgot password web service</w:t>
            </w:r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right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3</w:t>
            </w:r>
          </w:p>
        </w:tc>
      </w:tr>
      <w:tr w:rsidR="00771A1F" w:rsidRPr="00771A1F" w:rsidTr="00DE2776">
        <w:trPr>
          <w:jc w:val="center"/>
        </w:trPr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center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771A1F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Sanjeev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both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 xml:space="preserve">Functionality of Host user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71A1F" w:rsidRPr="00771A1F" w:rsidRDefault="00771A1F" w:rsidP="00DE2776">
            <w:pPr>
              <w:spacing w:before="180" w:line="240" w:lineRule="auto"/>
              <w:jc w:val="right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3</w:t>
            </w:r>
          </w:p>
        </w:tc>
      </w:tr>
    </w:tbl>
    <w:p w:rsidR="000C1D43" w:rsidRDefault="00771A1F" w:rsidP="00771A1F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 </w:t>
      </w:r>
    </w:p>
    <w:sectPr w:rsidR="000C1D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BB7953"/>
    <w:multiLevelType w:val="hybridMultilevel"/>
    <w:tmpl w:val="CF28EA02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" w15:restartNumberingAfterBreak="0">
    <w:nsid w:val="10B40654"/>
    <w:multiLevelType w:val="hybridMultilevel"/>
    <w:tmpl w:val="C46AB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45FDD"/>
    <w:multiLevelType w:val="hybridMultilevel"/>
    <w:tmpl w:val="EBD608F4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 w15:restartNumberingAfterBreak="0">
    <w:nsid w:val="5EA10483"/>
    <w:multiLevelType w:val="hybridMultilevel"/>
    <w:tmpl w:val="9C5A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7D7327"/>
    <w:multiLevelType w:val="hybridMultilevel"/>
    <w:tmpl w:val="66F080E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num w:numId="1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NLE0NzcxMzExMTRU0lEKTi0uzszPAykwrAUA052ZFywAAAA="/>
  </w:docVars>
  <w:rsids>
    <w:rsidRoot w:val="00771A1F"/>
    <w:rsid w:val="000C1D43"/>
    <w:rsid w:val="00771A1F"/>
    <w:rsid w:val="00BF4287"/>
    <w:rsid w:val="00DE2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31FE5A-8755-4EE6-8A73-13E0E5B51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1A1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1A1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71A1F"/>
    <w:pPr>
      <w:ind w:left="720"/>
      <w:contextualSpacing/>
    </w:pPr>
  </w:style>
  <w:style w:type="character" w:customStyle="1" w:styleId="screenreader-only">
    <w:name w:val="screenreader-only"/>
    <w:basedOn w:val="DefaultParagraphFont"/>
    <w:rsid w:val="00771A1F"/>
  </w:style>
  <w:style w:type="table" w:styleId="TableGrid">
    <w:name w:val="Table Grid"/>
    <w:basedOn w:val="TableNormal"/>
    <w:uiPriority w:val="39"/>
    <w:rsid w:val="00771A1F"/>
    <w:pPr>
      <w:spacing w:after="0" w:line="240" w:lineRule="auto"/>
    </w:pPr>
    <w:rPr>
      <w:color w:val="00000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71A1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71A1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329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bashguardians/bashguardians/commits/2fcfdaed76c2f53ae261e3d0464915ce150d307b" TargetMode="External"/><Relationship Id="rId13" Type="http://schemas.openxmlformats.org/officeDocument/2006/relationships/hyperlink" Target="https://drive.google.com/open?id=13KnLNfHwIOEgDZwxFbHwU7ldcGpwbSVuNOHQwdSfxho" TargetMode="External"/><Relationship Id="rId18" Type="http://schemas.openxmlformats.org/officeDocument/2006/relationships/hyperlink" Target="https://bitbucket.org/bashguardians/bashguardian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inodSomu94@bitbucket.org/bashguardians/bashguardians.git" TargetMode="External"/><Relationship Id="rId12" Type="http://schemas.openxmlformats.org/officeDocument/2006/relationships/hyperlink" Target="https://drive.google.com/open?id=1FR9ZvcioBdR7Hpk3j31XQcxXHuUk8ep2aDZeKU9cOBs" TargetMode="External"/><Relationship Id="rId17" Type="http://schemas.openxmlformats.org/officeDocument/2006/relationships/hyperlink" Target="https://drive.google.com/open?id=0B2T2qVxMIsR3VFloTXRlSDJKajA" TargetMode="External"/><Relationship Id="rId2" Type="http://schemas.openxmlformats.org/officeDocument/2006/relationships/styles" Target="styles.xml"/><Relationship Id="rId16" Type="http://schemas.openxmlformats.org/officeDocument/2006/relationships/hyperlink" Target="https://drive.google.com/open?id=0B2T2qVxMIsR3Mm91SzZKUklFeFk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bitbucket.org/bashguardians/bashguardians/commits/36835c13e6971b8c90200d0cfd20d3d292c49e9a" TargetMode="External"/><Relationship Id="rId11" Type="http://schemas.openxmlformats.org/officeDocument/2006/relationships/hyperlink" Target="https://bitbucket.org/bashguardians/bashguardians/commits/5bda33454cffd2c090817fa57d7d1bb137c711bc" TargetMode="External"/><Relationship Id="rId5" Type="http://schemas.openxmlformats.org/officeDocument/2006/relationships/hyperlink" Target="https://bitbucket.org/bashguardians/bashguardians/commits/5bda33454cffd2c090817fa57d7d1bb137c711bc" TargetMode="External"/><Relationship Id="rId15" Type="http://schemas.openxmlformats.org/officeDocument/2006/relationships/hyperlink" Target="https://drive.google.com/open?id=0B2T2qVxMIsR3dGpmaURtWWpTY3c" TargetMode="External"/><Relationship Id="rId10" Type="http://schemas.openxmlformats.org/officeDocument/2006/relationships/hyperlink" Target="https://bitbucket.org/bashguardians/bashguardians/commits/3ec1537235dac37b365d60c073ae3b8735a32dca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itbucket.org/bashguardians/bashguardians/commits/be871f76bd7a86c017a0c3604327e840ae2f6516" TargetMode="External"/><Relationship Id="rId14" Type="http://schemas.openxmlformats.org/officeDocument/2006/relationships/hyperlink" Target="https://bitbucket.org/bashguardians/bashguardians/commits/2fcfdaed76c2f53ae261e3d0464915ce150d307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734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1-04T06:36:00Z</dcterms:created>
  <dcterms:modified xsi:type="dcterms:W3CDTF">2016-11-04T07:01:00Z</dcterms:modified>
</cp:coreProperties>
</file>